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6BF47" w14:textId="77777777" w:rsidR="004821F2" w:rsidRPr="00CF6780" w:rsidRDefault="004821F2" w:rsidP="004821F2">
      <w:pPr>
        <w:pStyle w:val="Heading1"/>
        <w:jc w:val="center"/>
        <w:rPr>
          <w:u w:val="single"/>
        </w:rPr>
      </w:pPr>
      <w:bookmarkStart w:id="0" w:name="_oymlg8mayt2w" w:colFirst="0" w:colLast="0"/>
      <w:bookmarkEnd w:id="0"/>
      <w:r w:rsidRPr="00CF6780">
        <w:rPr>
          <w:u w:val="single"/>
        </w:rPr>
        <w:t>Task 3 – Post</w:t>
      </w:r>
      <w:r>
        <w:rPr>
          <w:u w:val="single"/>
        </w:rPr>
        <w:t>-M</w:t>
      </w:r>
      <w:r w:rsidRPr="00CF6780">
        <w:rPr>
          <w:u w:val="single"/>
        </w:rPr>
        <w:t>ortem</w:t>
      </w:r>
      <w:r>
        <w:rPr>
          <w:u w:val="single"/>
        </w:rPr>
        <w:t xml:space="preserve"> Report</w:t>
      </w:r>
    </w:p>
    <w:p w14:paraId="0D04FE3B" w14:textId="77777777" w:rsidR="004821F2" w:rsidRDefault="004821F2" w:rsidP="004821F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00000003" w14:textId="77777777" w:rsidR="00077C1B" w:rsidRDefault="0089488B">
      <w:pPr>
        <w:numPr>
          <w:ilvl w:val="0"/>
          <w:numId w:val="5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sz w:val="24"/>
          <w:szCs w:val="24"/>
        </w:rPr>
        <w:t>From the elicitation artefacts used in this delivery, answer the following questions:</w:t>
      </w:r>
    </w:p>
    <w:p w14:paraId="00000004" w14:textId="3D691763" w:rsidR="00077C1B" w:rsidRPr="007921C2" w:rsidRDefault="0089488B">
      <w:pPr>
        <w:numPr>
          <w:ilvl w:val="0"/>
          <w:numId w:val="2"/>
        </w:numPr>
        <w:spacing w:line="252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advantage of this technique based on your experience in this assignment?</w:t>
      </w:r>
    </w:p>
    <w:p w14:paraId="03B30D95" w14:textId="3A67B7F7" w:rsidR="00ED7853" w:rsidRPr="00FD2DCB" w:rsidRDefault="005B76E7" w:rsidP="00FD2DCB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DCB">
        <w:rPr>
          <w:rFonts w:ascii="Times New Roman" w:eastAsia="Times New Roman" w:hAnsi="Times New Roman" w:cs="Times New Roman"/>
          <w:sz w:val="24"/>
          <w:szCs w:val="24"/>
        </w:rPr>
        <w:t>The questionnaire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 was quick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>efficient</w:t>
      </w:r>
      <w:proofErr w:type="gramEnd"/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and cost effective to gather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basic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requirements given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>amount of time.</w:t>
      </w:r>
    </w:p>
    <w:p w14:paraId="642E906A" w14:textId="77777777" w:rsidR="000A7B4A" w:rsidRPr="00175B88" w:rsidRDefault="000A7B4A" w:rsidP="000A7B4A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809611D" w14:textId="77777777" w:rsidR="00FD2DCB" w:rsidRPr="000A7B4A" w:rsidRDefault="00FD2DCB" w:rsidP="000A7B4A">
      <w:pPr>
        <w:spacing w:line="252" w:lineRule="auto"/>
        <w:ind w:left="2250"/>
        <w:rPr>
          <w:rFonts w:ascii="Times New Roman" w:eastAsia="Times New Roman" w:hAnsi="Times New Roman" w:cs="Times New Roman"/>
          <w:sz w:val="24"/>
          <w:szCs w:val="24"/>
        </w:rPr>
      </w:pPr>
    </w:p>
    <w:p w14:paraId="3CA81A66" w14:textId="77777777" w:rsidR="00B87954" w:rsidRDefault="00B87954" w:rsidP="00ED7853">
      <w:pPr>
        <w:spacing w:line="252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676DBE82" w:rsidR="00077C1B" w:rsidRPr="007921C2" w:rsidRDefault="0089488B">
      <w:pPr>
        <w:numPr>
          <w:ilvl w:val="0"/>
          <w:numId w:val="2"/>
        </w:numPr>
        <w:spacing w:line="240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disadvantage of this technique based on your experience in this assignment?</w:t>
      </w:r>
    </w:p>
    <w:p w14:paraId="7832670D" w14:textId="1715E0CF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954">
        <w:rPr>
          <w:rFonts w:ascii="Times New Roman" w:eastAsia="Times New Roman" w:hAnsi="Times New Roman" w:cs="Times New Roman"/>
          <w:sz w:val="24"/>
          <w:szCs w:val="24"/>
        </w:rPr>
        <w:t>It was difficult to narrow down the top or important questions.</w:t>
      </w:r>
    </w:p>
    <w:p w14:paraId="3D5E16E1" w14:textId="4CEB8917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not provide an opportunity for clarifications and or incorporate new ideas.</w:t>
      </w:r>
    </w:p>
    <w:p w14:paraId="02F70D4D" w14:textId="19648975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d to have sufficient domain knowledge to come up with good questions.</w:t>
      </w:r>
    </w:p>
    <w:p w14:paraId="5271A9F1" w14:textId="77777777" w:rsidR="007641FB" w:rsidRDefault="007641FB" w:rsidP="007641FB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determined answers to the questionnaire may have created biases for the respondents</w:t>
      </w:r>
    </w:p>
    <w:p w14:paraId="40FA03D4" w14:textId="77777777" w:rsidR="007641FB" w:rsidRDefault="007641FB" w:rsidP="007641FB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372CBF9" w14:textId="77777777" w:rsidR="00B87954" w:rsidRPr="00B87954" w:rsidRDefault="00B87954" w:rsidP="00B87954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089E2DA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How efficient was the technique, i.e. how good requirements did it help uncover given the time it took to use?</w:t>
      </w:r>
    </w:p>
    <w:p w14:paraId="24D0BDD5" w14:textId="46D6790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technique helped to understand the fundamental components and the working of the system.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>The technique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>enable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>d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us to get insights about the problem world in a </w:t>
      </w:r>
      <w:proofErr w:type="gramStart"/>
      <w:r w:rsidR="00131E72">
        <w:rPr>
          <w:rFonts w:ascii="Times New Roman" w:eastAsia="Times New Roman" w:hAnsi="Times New Roman" w:cs="Times New Roman"/>
          <w:sz w:val="24"/>
          <w:szCs w:val="24"/>
        </w:rPr>
        <w:t>fairly short</w:t>
      </w:r>
      <w:proofErr w:type="gramEnd"/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amount of time.</w:t>
      </w:r>
    </w:p>
    <w:p w14:paraId="5E54B47F" w14:textId="7777777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4FC8E31A" w14:textId="68BD32FC" w:rsidR="005B76E7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which situations would you use this technique in a future project? </w:t>
      </w:r>
    </w:p>
    <w:p w14:paraId="3D59E5E2" w14:textId="7B3923DE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estionnaires can be used in simple, straight forward projects where all the stakeholders have sufficient domain knowledge.  It can also be a good technique to enhance existing projects.</w:t>
      </w:r>
    </w:p>
    <w:p w14:paraId="377A7FAF" w14:textId="77777777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24D36150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In which situations would you not use this technique in a future project?</w:t>
      </w:r>
    </w:p>
    <w:p w14:paraId="5C490344" w14:textId="44BED7FF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technique cannot be used alone for complex projects; 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t can be used in combination with other elicitation techniques like interviews, prototyping etc.  It may also not be suitable in projects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here the stakeholders do not have sufficient domain knowledge and has vague requirements/ideas.</w:t>
      </w:r>
    </w:p>
    <w:p w14:paraId="00000008" w14:textId="77777777" w:rsidR="00077C1B" w:rsidRDefault="00077C1B">
      <w:pPr>
        <w:spacing w:line="240" w:lineRule="auto"/>
        <w:ind w:left="72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35E80E5D" w:rsidR="00077C1B" w:rsidRDefault="0089488B">
      <w:pPr>
        <w:numPr>
          <w:ilvl w:val="0"/>
          <w:numId w:val="4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mmarize how much time was spent (in total and by each group member) on the steps/activities involved as well as for the delivery as a whole.  Be honest with the time spent, as this information will in no way be used for any grading.</w:t>
      </w:r>
    </w:p>
    <w:p w14:paraId="227BCEC4" w14:textId="6F2A18C0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D0462C1" w14:textId="77777777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7269B2D" w14:textId="6F1BC7DD" w:rsidR="00F04F91" w:rsidRDefault="00F04F91" w:rsidP="00F04F91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684"/>
        <w:gridCol w:w="1914"/>
        <w:gridCol w:w="1205"/>
        <w:gridCol w:w="1046"/>
        <w:gridCol w:w="1120"/>
        <w:gridCol w:w="1083"/>
        <w:gridCol w:w="1298"/>
      </w:tblGrid>
      <w:tr w:rsidR="0089488B" w:rsidRPr="0089488B" w14:paraId="52E066C6" w14:textId="77777777" w:rsidTr="00894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747B0" w14:textId="65889F44" w:rsidR="0089488B" w:rsidRPr="0089488B" w:rsidRDefault="0089488B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0" w:type="auto"/>
          </w:tcPr>
          <w:p w14:paraId="79B5F51D" w14:textId="7407ACF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0" w:type="auto"/>
          </w:tcPr>
          <w:p w14:paraId="548952FE" w14:textId="56B548BE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0" w:type="auto"/>
          </w:tcPr>
          <w:p w14:paraId="3341C50C" w14:textId="78749D4D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0" w:type="auto"/>
          </w:tcPr>
          <w:p w14:paraId="7D3130FA" w14:textId="00E093E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0" w:type="auto"/>
          </w:tcPr>
          <w:p w14:paraId="6330DBEE" w14:textId="182B8F3C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0" w:type="auto"/>
          </w:tcPr>
          <w:p w14:paraId="64723611" w14:textId="446607D1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B415AA" w14:paraId="44A1CD52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9583BA" w14:textId="7BFEEEA5" w:rsidR="00B415AA" w:rsidRPr="0089488B" w:rsidRDefault="00B415AA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0" w:type="auto"/>
          </w:tcPr>
          <w:p w14:paraId="77EB64B6" w14:textId="7E163529" w:rsidR="00B415AA" w:rsidRPr="0089488B" w:rsidRDefault="00B415AA" w:rsidP="0089488B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839AEC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DB0C7F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17B7041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8E3ADD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75148A" w14:textId="3B85238E" w:rsidR="00B415AA" w:rsidRPr="00267EF5" w:rsidRDefault="00BA190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C40907" w14:paraId="7B665FE8" w14:textId="5CE58583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BA6A53F" w14:textId="50218AB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0" w:type="auto"/>
          </w:tcPr>
          <w:p w14:paraId="031E45EC" w14:textId="19678B19" w:rsidR="00C40907" w:rsidRPr="00267EF5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3B6D0EA8" w14:textId="6A3ABB07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1D8050B" w14:textId="4AB0585D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A36AB6" w14:textId="43E887D9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59231C" w14:textId="67EE8170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8390BC" w14:textId="2E24FAA1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80 Minutes</w:t>
            </w:r>
          </w:p>
        </w:tc>
      </w:tr>
      <w:tr w:rsidR="00C40907" w14:paraId="6C2ADF30" w14:textId="69F0C2D5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17A40AB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A0F9D7C" w14:textId="65EB0D9B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7419952E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47CFE9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CE3B1B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24A36B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8D6D7C" w14:textId="5BAFB399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120 minutes</w:t>
            </w:r>
          </w:p>
        </w:tc>
      </w:tr>
      <w:tr w:rsidR="00C40907" w14:paraId="1F2692C0" w14:textId="4F3FE652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3C126DA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3FC611E" w14:textId="2A3FE034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6426B9A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CAC276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932AA8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D89A92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0105393" w14:textId="7E89EEDD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60 minutes</w:t>
            </w:r>
          </w:p>
        </w:tc>
      </w:tr>
      <w:tr w:rsidR="00C40907" w14:paraId="340A7494" w14:textId="2DC0072E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5D8912A" w14:textId="732F3776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0" w:type="auto"/>
          </w:tcPr>
          <w:p w14:paraId="0045C1B1" w14:textId="5CD6A64E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0F24571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02D617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6E8287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B8E42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938BF4" w14:textId="0C9D7EE9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120 Minutes</w:t>
            </w:r>
          </w:p>
        </w:tc>
      </w:tr>
      <w:tr w:rsidR="00C40907" w14:paraId="6610BD29" w14:textId="476D0F2C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272CF5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49F468A7" w14:textId="31B6EECE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405FAA9B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120D14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1B3FA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8571A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C408A6" w14:textId="111A7668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150 Minutes</w:t>
            </w:r>
          </w:p>
        </w:tc>
      </w:tr>
      <w:tr w:rsidR="00C40907" w14:paraId="1419599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766627E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7DDD383D" w14:textId="51F420F6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2AC36C6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622892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5F47FED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FDC6A02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DBB06F" w14:textId="3F3D2B61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60 minutes</w:t>
            </w:r>
          </w:p>
        </w:tc>
      </w:tr>
      <w:tr w:rsidR="00C40907" w14:paraId="7A0CE5D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B8DC434" w14:textId="631F71D2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0" w:type="auto"/>
          </w:tcPr>
          <w:p w14:paraId="78ACBF07" w14:textId="742E6349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16295BF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B9E646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5C3F99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4A56B1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EC996B" w14:textId="28B5F98A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40 minutes</w:t>
            </w:r>
          </w:p>
        </w:tc>
      </w:tr>
      <w:tr w:rsidR="00C40907" w14:paraId="64EEDD0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531182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778109D" w14:textId="32A3CAF3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54225AD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5038AB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3ECCF6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EDD0B6B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0BC46A" w14:textId="6832D9AE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30 minutes</w:t>
            </w:r>
          </w:p>
        </w:tc>
      </w:tr>
      <w:tr w:rsidR="00C40907" w14:paraId="7E0A6B6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AA1621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C3C76A0" w14:textId="50ADA79D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169FBE6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584CF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B8C4CA9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065AF15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FAA19B" w14:textId="01D5CB0C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315A">
              <w:rPr>
                <w:rFonts w:ascii="Times New Roman" w:eastAsia="Times New Roman" w:hAnsi="Times New Roman" w:cs="Times New Roman"/>
                <w:sz w:val="24"/>
                <w:szCs w:val="24"/>
              </w:rPr>
              <w:t>30 minutes</w:t>
            </w:r>
          </w:p>
        </w:tc>
      </w:tr>
    </w:tbl>
    <w:p w14:paraId="17CF642C" w14:textId="77777777" w:rsidR="00F04F91" w:rsidRDefault="00F04F91" w:rsidP="00F04F91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394F100D" w:rsidR="00077C1B" w:rsidRDefault="0089488B">
      <w:pPr>
        <w:numPr>
          <w:ilvl w:val="0"/>
          <w:numId w:val="4"/>
        </w:numPr>
        <w:spacing w:line="240" w:lineRule="auto"/>
        <w:ind w:left="1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addition to the material seen in class, what other techniques did you apply for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completing t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livery?</w:t>
      </w:r>
    </w:p>
    <w:p w14:paraId="0000000C" w14:textId="5A21F52E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techniques worked well</w:t>
      </w:r>
    </w:p>
    <w:p w14:paraId="63C7D786" w14:textId="6EAEFB69" w:rsidR="005B76E7" w:rsidRDefault="005B76E7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rainstorming among the team members</w:t>
      </w:r>
      <w:r w:rsidR="00F04F9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EFE73A" w14:textId="77777777" w:rsidR="00F04F91" w:rsidRDefault="00F04F91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1D91DDF5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techniques did not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work?</w:t>
      </w:r>
    </w:p>
    <w:p w14:paraId="7FFCB38D" w14:textId="3F85A6CE" w:rsidR="00B12BF8" w:rsidRDefault="0004739F" w:rsidP="00B12BF8">
      <w:p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tried to use google docs making draft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 and paper review with critiques and comm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finally use GitHub for better logging purpose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. Conduct zoom meeting for peer reviews and critiques of each other works that make huge improvements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0E" w14:textId="77777777" w:rsidR="00077C1B" w:rsidRDefault="00077C1B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13866E1F" w:rsidR="00077C1B" w:rsidRDefault="0089488B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w did you work together as a group in the project? What worked well, and what did not work during your interaction(s)? What would you do differently in the future?</w:t>
      </w:r>
    </w:p>
    <w:p w14:paraId="273B4AC5" w14:textId="77777777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29E40B0" w14:textId="28B02130" w:rsidR="00F04F91" w:rsidRP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 w:rsidRPr="00F04F91">
        <w:rPr>
          <w:rFonts w:ascii="Times New Roman" w:eastAsia="Times New Roman" w:hAnsi="Times New Roman" w:cs="Times New Roman"/>
          <w:b/>
          <w:sz w:val="24"/>
          <w:szCs w:val="24"/>
        </w:rPr>
        <w:t>Collaborati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: Used Git hub and Google Docs to collaborate the work and maintain versions.  In future, Latex can be used as a collaboration tool.</w:t>
      </w:r>
    </w:p>
    <w:p w14:paraId="02D3D28D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9678B2B" w14:textId="13410B72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cation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 meetings and WhatsApp group for offline group chat.  Planning to try Microsoft teams in future.</w:t>
      </w:r>
    </w:p>
    <w:p w14:paraId="397C9785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5C5A753" w14:textId="1731DB19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views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views happened online during meeting.  In future, planning to perform offline/individual reviews and discuss the outcome/comments during the meetings.</w:t>
      </w:r>
    </w:p>
    <w:p w14:paraId="00000010" w14:textId="77777777" w:rsidR="00077C1B" w:rsidRDefault="00077C1B">
      <w:pPr>
        <w:rPr>
          <w:sz w:val="24"/>
          <w:szCs w:val="24"/>
        </w:rPr>
      </w:pPr>
    </w:p>
    <w:p w14:paraId="00000011" w14:textId="77777777" w:rsidR="00077C1B" w:rsidRDefault="00077C1B"/>
    <w:sectPr w:rsidR="00077C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1421A"/>
    <w:multiLevelType w:val="multilevel"/>
    <w:tmpl w:val="4614F7DA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817FB1"/>
    <w:multiLevelType w:val="multilevel"/>
    <w:tmpl w:val="F1C0F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E410DC8"/>
    <w:multiLevelType w:val="multilevel"/>
    <w:tmpl w:val="E2CC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1201F46"/>
    <w:multiLevelType w:val="hybridMultilevel"/>
    <w:tmpl w:val="0AFA53FA"/>
    <w:lvl w:ilvl="0" w:tplc="10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4" w15:restartNumberingAfterBreak="0">
    <w:nsid w:val="4B2E7B7D"/>
    <w:multiLevelType w:val="multilevel"/>
    <w:tmpl w:val="997CBCCA"/>
    <w:lvl w:ilvl="0">
      <w:start w:val="2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2623AA"/>
    <w:multiLevelType w:val="multilevel"/>
    <w:tmpl w:val="E43A0BBC"/>
    <w:lvl w:ilvl="0">
      <w:start w:val="4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DE45D7"/>
    <w:multiLevelType w:val="hybridMultilevel"/>
    <w:tmpl w:val="FFEA50FA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688745ED"/>
    <w:multiLevelType w:val="hybridMultilevel"/>
    <w:tmpl w:val="AC665C76"/>
    <w:lvl w:ilvl="0" w:tplc="10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8" w15:restartNumberingAfterBreak="0">
    <w:nsid w:val="737060FB"/>
    <w:multiLevelType w:val="hybridMultilevel"/>
    <w:tmpl w:val="B66CD432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W3tDAxMjY1MTFT0lEKTi0uzszPAykwrAUA+MFFYSwAAAA="/>
  </w:docVars>
  <w:rsids>
    <w:rsidRoot w:val="00077C1B"/>
    <w:rsid w:val="0004739F"/>
    <w:rsid w:val="00077C1B"/>
    <w:rsid w:val="000A7B4A"/>
    <w:rsid w:val="00131E72"/>
    <w:rsid w:val="00267EF5"/>
    <w:rsid w:val="004821F2"/>
    <w:rsid w:val="005B76E7"/>
    <w:rsid w:val="007641FB"/>
    <w:rsid w:val="007921C2"/>
    <w:rsid w:val="0089488B"/>
    <w:rsid w:val="00B12BF8"/>
    <w:rsid w:val="00B415AA"/>
    <w:rsid w:val="00B87954"/>
    <w:rsid w:val="00BA190A"/>
    <w:rsid w:val="00C40907"/>
    <w:rsid w:val="00ED7853"/>
    <w:rsid w:val="00F04F91"/>
    <w:rsid w:val="00FD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8CAF1"/>
  <w15:docId w15:val="{697EA1EA-5238-46BB-80EA-BEDF434A7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87954"/>
    <w:pPr>
      <w:ind w:left="720"/>
      <w:contextualSpacing/>
    </w:pPr>
  </w:style>
  <w:style w:type="table" w:styleId="TableGrid">
    <w:name w:val="Table Grid"/>
    <w:basedOn w:val="TableNormal"/>
    <w:uiPriority w:val="39"/>
    <w:rsid w:val="00F04F9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89488B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821F2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ib Shuvo</cp:lastModifiedBy>
  <cp:revision>12</cp:revision>
  <dcterms:created xsi:type="dcterms:W3CDTF">2020-07-05T19:21:00Z</dcterms:created>
  <dcterms:modified xsi:type="dcterms:W3CDTF">2020-07-06T19:07:00Z</dcterms:modified>
</cp:coreProperties>
</file>